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C9DE4" w14:textId="6D864935" w:rsidR="006E080A" w:rsidRPr="006E080A" w:rsidRDefault="006E080A" w:rsidP="006E080A">
      <w:pPr>
        <w:pStyle w:val="Title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t xml:space="preserve">Lab Report </w:t>
      </w:r>
      <w:r w:rsidR="00124558">
        <w:rPr>
          <w:rFonts w:ascii="Times New Roman" w:hAnsi="Times New Roman" w:cs="Times New Roman"/>
        </w:rPr>
        <w:t>02</w:t>
      </w:r>
    </w:p>
    <w:p w14:paraId="527202E0" w14:textId="77777777" w:rsidR="006E080A" w:rsidRPr="006E080A" w:rsidRDefault="006E080A" w:rsidP="006E080A">
      <w:pPr>
        <w:pStyle w:val="Heading1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t>Problem</w:t>
      </w:r>
    </w:p>
    <w:p w14:paraId="7AE53D6A" w14:textId="7A200370" w:rsidR="006E080A" w:rsidRPr="006E080A" w:rsidRDefault="006E080A" w:rsidP="006E08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ing out the price and discount </w:t>
      </w:r>
      <w:r w:rsidR="0068286C">
        <w:rPr>
          <w:rFonts w:ascii="Times New Roman" w:hAnsi="Times New Roman" w:cs="Times New Roman"/>
          <w:sz w:val="24"/>
          <w:szCs w:val="24"/>
        </w:rPr>
        <w:t>for a company selling software packages in large order.</w:t>
      </w:r>
    </w:p>
    <w:p w14:paraId="4771F6E1" w14:textId="77777777" w:rsidR="006E080A" w:rsidRPr="006E080A" w:rsidRDefault="006E080A" w:rsidP="006E080A">
      <w:pPr>
        <w:pStyle w:val="Heading1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t>Proposed Solution</w:t>
      </w:r>
    </w:p>
    <w:p w14:paraId="7A18FAD0" w14:textId="1EE8E310" w:rsidR="006E080A" w:rsidRPr="006E080A" w:rsidRDefault="0068286C" w:rsidP="006E08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program to take i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packages </w:t>
      </w:r>
      <w:r w:rsidR="00B11EAF">
        <w:rPr>
          <w:rFonts w:ascii="Times New Roman" w:hAnsi="Times New Roman" w:cs="Times New Roman"/>
          <w:sz w:val="24"/>
          <w:szCs w:val="24"/>
        </w:rPr>
        <w:t>and subtract the proper discount.</w:t>
      </w:r>
    </w:p>
    <w:p w14:paraId="2B5AFF0A" w14:textId="77777777" w:rsidR="006E080A" w:rsidRPr="006E080A" w:rsidRDefault="006E080A" w:rsidP="006E080A">
      <w:pPr>
        <w:pStyle w:val="Heading1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t>Tests and Results</w:t>
      </w:r>
    </w:p>
    <w:p w14:paraId="5CF6F7AD" w14:textId="3B366DC6" w:rsidR="006E080A" w:rsidRDefault="00A041BF" w:rsidP="006E080A">
      <w:pPr>
        <w:rPr>
          <w:rFonts w:ascii="Times New Roman" w:hAnsi="Times New Roman" w:cs="Times New Roman"/>
          <w:sz w:val="24"/>
          <w:szCs w:val="24"/>
        </w:rPr>
      </w:pPr>
      <w:r w:rsidRPr="00A041B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60CDFB" wp14:editId="2A37D6C1">
            <wp:extent cx="5943600" cy="106934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E1F98" w14:textId="58893F04" w:rsidR="00A041BF" w:rsidRDefault="00A041BF" w:rsidP="006E080A">
      <w:pPr>
        <w:rPr>
          <w:rFonts w:ascii="Times New Roman" w:hAnsi="Times New Roman" w:cs="Times New Roman"/>
          <w:sz w:val="24"/>
          <w:szCs w:val="24"/>
        </w:rPr>
      </w:pPr>
      <w:r w:rsidRPr="00A041B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C0CC23" wp14:editId="0CDB6A4A">
            <wp:extent cx="5943600" cy="812165"/>
            <wp:effectExtent l="0" t="0" r="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36021" w14:textId="2434ADBA" w:rsidR="00A041BF" w:rsidRDefault="00A041BF" w:rsidP="006E080A">
      <w:pPr>
        <w:rPr>
          <w:rFonts w:ascii="Times New Roman" w:hAnsi="Times New Roman" w:cs="Times New Roman"/>
          <w:sz w:val="24"/>
          <w:szCs w:val="24"/>
        </w:rPr>
      </w:pPr>
      <w:r w:rsidRPr="00A041B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2883B3" wp14:editId="6A71A0DA">
            <wp:extent cx="5943600" cy="911225"/>
            <wp:effectExtent l="0" t="0" r="0" b="317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98CF1" w14:textId="3C8BE938" w:rsidR="00A041BF" w:rsidRPr="006E080A" w:rsidRDefault="00A041BF" w:rsidP="006E080A">
      <w:pPr>
        <w:rPr>
          <w:rFonts w:ascii="Times New Roman" w:hAnsi="Times New Roman" w:cs="Times New Roman"/>
          <w:sz w:val="24"/>
          <w:szCs w:val="24"/>
        </w:rPr>
      </w:pPr>
      <w:r w:rsidRPr="00A041B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7EDB3D" wp14:editId="7A1A841A">
            <wp:extent cx="5943600" cy="537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87E9" w14:textId="77777777" w:rsidR="006E080A" w:rsidRPr="006E080A" w:rsidRDefault="006E080A" w:rsidP="006E080A">
      <w:pPr>
        <w:pStyle w:val="Heading1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t>Problems Encountered</w:t>
      </w:r>
    </w:p>
    <w:p w14:paraId="55D2A3E0" w14:textId="50528653" w:rsidR="006E080A" w:rsidRPr="006E080A" w:rsidRDefault="00A041BF" w:rsidP="006E08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not able to use 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gramEnd"/>
      <w:r>
        <w:rPr>
          <w:rFonts w:ascii="Times New Roman" w:hAnsi="Times New Roman" w:cs="Times New Roman"/>
          <w:sz w:val="24"/>
          <w:szCs w:val="24"/>
        </w:rPr>
        <w:t>() as one and had to copy three println lines for each if statement.</w:t>
      </w:r>
    </w:p>
    <w:p w14:paraId="0CE5A4FD" w14:textId="77777777" w:rsidR="006E080A" w:rsidRPr="006E080A" w:rsidRDefault="006E080A" w:rsidP="006E080A">
      <w:pPr>
        <w:pStyle w:val="Heading1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t>Conclusions and Discussion</w:t>
      </w:r>
    </w:p>
    <w:p w14:paraId="60F744DE" w14:textId="6FCA4678" w:rsidR="006E080A" w:rsidRPr="006E080A" w:rsidRDefault="0039150C" w:rsidP="006E08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lab we learn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you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ath and multiple if statements in a program to calculate a subtotal after a discount is applied.</w:t>
      </w:r>
    </w:p>
    <w:p w14:paraId="0919D304" w14:textId="77777777" w:rsidR="006E080A" w:rsidRPr="006E080A" w:rsidRDefault="006E080A" w:rsidP="006E080A">
      <w:pPr>
        <w:pStyle w:val="Heading1"/>
        <w:rPr>
          <w:rFonts w:ascii="Times New Roman" w:hAnsi="Times New Roman" w:cs="Times New Roman"/>
        </w:rPr>
      </w:pPr>
      <w:r w:rsidRPr="006E080A">
        <w:rPr>
          <w:rFonts w:ascii="Times New Roman" w:hAnsi="Times New Roman" w:cs="Times New Roman"/>
        </w:rPr>
        <w:lastRenderedPageBreak/>
        <w:t>Additional Questions</w:t>
      </w:r>
    </w:p>
    <w:p w14:paraId="5083E26C" w14:textId="3C54DF59" w:rsidR="0039150C" w:rsidRDefault="0039150C" w:rsidP="00CE55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9150C">
        <w:rPr>
          <w:rFonts w:ascii="Times New Roman" w:hAnsi="Times New Roman" w:cs="Times New Roman"/>
        </w:rPr>
        <w:t xml:space="preserve">Can a keyword be used as the name of an identifier? </w:t>
      </w:r>
    </w:p>
    <w:p w14:paraId="1F093293" w14:textId="2B7240BD" w:rsidR="0039150C" w:rsidRPr="0039150C" w:rsidRDefault="0039150C" w:rsidP="0039150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No</w:t>
      </w:r>
      <w:proofErr w:type="gramEnd"/>
      <w:r>
        <w:rPr>
          <w:rFonts w:ascii="Times New Roman" w:hAnsi="Times New Roman" w:cs="Times New Roman"/>
        </w:rPr>
        <w:t xml:space="preserve"> they cannot be used as an identifier</w:t>
      </w:r>
    </w:p>
    <w:p w14:paraId="7AA5C589" w14:textId="592A593E" w:rsidR="0039150C" w:rsidRDefault="0039150C" w:rsidP="003915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9150C">
        <w:rPr>
          <w:rFonts w:ascii="Times New Roman" w:hAnsi="Times New Roman" w:cs="Times New Roman"/>
        </w:rPr>
        <w:t xml:space="preserve">List any 2 keywords or reserved words. </w:t>
      </w:r>
    </w:p>
    <w:p w14:paraId="48AE7D69" w14:textId="5022494D" w:rsidR="0039150C" w:rsidRDefault="0084748C" w:rsidP="0039150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84748C">
        <w:rPr>
          <w:rFonts w:ascii="Times New Roman" w:hAnsi="Times New Roman" w:cs="Times New Roman"/>
        </w:rPr>
        <w:t>Abstract</w:t>
      </w:r>
    </w:p>
    <w:p w14:paraId="53F4FF82" w14:textId="485FF1CF" w:rsidR="0084748C" w:rsidRPr="0039150C" w:rsidRDefault="0084748C" w:rsidP="0039150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rt</w:t>
      </w:r>
    </w:p>
    <w:p w14:paraId="1783B631" w14:textId="23CC73C2" w:rsidR="00E70FE1" w:rsidRDefault="0039150C" w:rsidP="003915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39150C">
        <w:rPr>
          <w:rFonts w:ascii="Times New Roman" w:hAnsi="Times New Roman" w:cs="Times New Roman"/>
        </w:rPr>
        <w:t>What is short-</w:t>
      </w:r>
      <w:r w:rsidRPr="0039150C">
        <w:rPr>
          <w:rFonts w:ascii="Times New Roman" w:hAnsi="Times New Roman" w:cs="Times New Roman"/>
        </w:rPr>
        <w:softHyphen/>
        <w:t xml:space="preserve">circuit evaluation? Why is it useful? </w:t>
      </w:r>
    </w:p>
    <w:p w14:paraId="75819FFB" w14:textId="6EF6B6D7" w:rsidR="0084748C" w:rsidRDefault="0084748C" w:rsidP="008474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ps the execution of sub-expressions as soon as a value is determined</w:t>
      </w:r>
    </w:p>
    <w:p w14:paraId="09D14BF9" w14:textId="76030369" w:rsidR="0084748C" w:rsidRPr="0039150C" w:rsidRDefault="0084748C" w:rsidP="008474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for a quick execution and quicker to test.</w:t>
      </w:r>
    </w:p>
    <w:sectPr w:rsidR="0084748C" w:rsidRPr="003915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0C3A86"/>
    <w:multiLevelType w:val="hybridMultilevel"/>
    <w:tmpl w:val="86C81714"/>
    <w:lvl w:ilvl="0" w:tplc="4E3602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5561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jM1MjAxNbc0sLBQ0lEKTi0uzszPAykwrAUA8xnHiiwAAAA="/>
  </w:docVars>
  <w:rsids>
    <w:rsidRoot w:val="00F06A0A"/>
    <w:rsid w:val="00124558"/>
    <w:rsid w:val="0039150C"/>
    <w:rsid w:val="00396A1E"/>
    <w:rsid w:val="0068286C"/>
    <w:rsid w:val="006E080A"/>
    <w:rsid w:val="0084748C"/>
    <w:rsid w:val="00A041BF"/>
    <w:rsid w:val="00B11EAF"/>
    <w:rsid w:val="00E70FE1"/>
    <w:rsid w:val="00F06A0A"/>
    <w:rsid w:val="00FE5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97E8"/>
  <w15:chartTrackingRefBased/>
  <w15:docId w15:val="{1ABB53BA-4618-49A4-81F8-39F59C6AD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80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8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E080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E080A"/>
    <w:pPr>
      <w:pBdr>
        <w:bottom w:val="single" w:sz="8" w:space="4" w:color="4F81BD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qFormat/>
    <w:rsid w:val="006E080A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ListParagraph">
    <w:name w:val="List Paragraph"/>
    <w:basedOn w:val="Normal"/>
    <w:uiPriority w:val="34"/>
    <w:qFormat/>
    <w:rsid w:val="003915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4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sh Patel</dc:creator>
  <cp:keywords/>
  <dc:description/>
  <cp:lastModifiedBy>Paksh Patel</cp:lastModifiedBy>
  <cp:revision>3</cp:revision>
  <dcterms:created xsi:type="dcterms:W3CDTF">2022-09-17T23:43:00Z</dcterms:created>
  <dcterms:modified xsi:type="dcterms:W3CDTF">2022-09-18T01:02:00Z</dcterms:modified>
</cp:coreProperties>
</file>